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1EB" w:rsidRPr="0079592E" w:rsidRDefault="0079592E">
      <w:pPr>
        <w:rPr>
          <w:sz w:val="24"/>
          <w:szCs w:val="24"/>
          <w:u w:val="single"/>
          <w:lang w:val="sr-Latn-RS"/>
        </w:rPr>
      </w:pPr>
      <w:r w:rsidRPr="0079592E">
        <w:rPr>
          <w:sz w:val="24"/>
          <w:szCs w:val="24"/>
          <w:u w:val="single"/>
          <w:lang w:val="sr-Latn-RS"/>
        </w:rPr>
        <w:t>Tehnika</w:t>
      </w:r>
      <w:r>
        <w:rPr>
          <w:sz w:val="24"/>
          <w:szCs w:val="24"/>
          <w:u w:val="single"/>
          <w:lang w:val="sr-Latn-RS"/>
        </w:rPr>
        <w:t>:</w:t>
      </w:r>
      <w:r w:rsidRPr="0079592E">
        <w:rPr>
          <w:sz w:val="24"/>
          <w:szCs w:val="24"/>
          <w:u w:val="single"/>
          <w:lang w:val="sr-Latn-RS"/>
        </w:rPr>
        <w:t xml:space="preserve"> „Rastvaranje </w:t>
      </w:r>
      <w:r w:rsidR="00832549">
        <w:rPr>
          <w:sz w:val="24"/>
          <w:szCs w:val="24"/>
          <w:u w:val="single"/>
          <w:lang w:val="sr-Latn-RS"/>
        </w:rPr>
        <w:t>Trenutnog</w:t>
      </w:r>
      <w:r w:rsidRPr="0079592E">
        <w:rPr>
          <w:sz w:val="24"/>
          <w:szCs w:val="24"/>
          <w:u w:val="single"/>
          <w:lang w:val="sr-Latn-RS"/>
        </w:rPr>
        <w:t xml:space="preserve"> Ja“</w:t>
      </w:r>
      <w:bookmarkStart w:id="0" w:name="_GoBack"/>
      <w:bookmarkEnd w:id="0"/>
    </w:p>
    <w:p w:rsidR="003A62CB" w:rsidRPr="0079592E" w:rsidRDefault="003A62CB" w:rsidP="003A62CB">
      <w:pPr>
        <w:numPr>
          <w:ilvl w:val="0"/>
          <w:numId w:val="1"/>
        </w:numPr>
        <w:rPr>
          <w:rFonts w:cs="Arial"/>
          <w:i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 xml:space="preserve">Usmeri pažnju na sadržaj tvog iskustva. </w:t>
      </w:r>
    </w:p>
    <w:p w:rsidR="0079592E" w:rsidRPr="0079592E" w:rsidRDefault="0079592E" w:rsidP="003A62CB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Ukoliko bolje vizualizuješ stvari zatvorenih očiju, onda ih zatvori. U svakom slučaju, preporučljivo je da ih makar delimično zatvoriš, kako bi fokus svoje pažnje prebacio na unutrašnji doživljaj. </w:t>
      </w:r>
    </w:p>
    <w:p w:rsidR="003A62CB" w:rsidRPr="0079592E" w:rsidRDefault="0079592E" w:rsidP="003A62CB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>I</w:t>
      </w:r>
      <w:r w:rsidR="003A62CB"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skustvo </w:t>
      </w: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koje želiš da ukloniš, tj. reintegrišeš, </w:t>
      </w:r>
      <w:r w:rsidR="003A62CB"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može da bude bilo šta: neki spoljašnji neprijatni događaj, doživljaj neke neprijatne osobe, emocija (koja može da bude locirana u tvom telu ili izvan njega), bol ili druga neprijatnost utvom telu, misao u glavi, itd. Taj sadržaj svesti, to iskustvo, može da se nalazi bilo gde ispred, pored, pa i iznad, ispod ili iza tvog tela, mada ako je van tela obično ćeš ga primetiti ispred sebe. Može da se nađe i negde u tvom telu. Jednostavno budi svestan tog iskustva. </w:t>
      </w:r>
    </w:p>
    <w:p w:rsidR="003A62CB" w:rsidRPr="0079592E" w:rsidRDefault="003A62CB" w:rsidP="003A62CB">
      <w:pPr>
        <w:numPr>
          <w:ilvl w:val="0"/>
          <w:numId w:val="1"/>
        </w:numPr>
        <w:rPr>
          <w:rFonts w:cs="Arial"/>
          <w:i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>Oseti svoje „</w:t>
      </w:r>
      <w:r w:rsidR="001E67FB"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>Trenutno</w:t>
      </w: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 xml:space="preserve"> Ja“ iz čije tačke gledišta doživljavaš taj sadržaj.</w:t>
      </w:r>
    </w:p>
    <w:p w:rsidR="003A62CB" w:rsidRPr="0079592E" w:rsidRDefault="003A62CB" w:rsidP="003A62CB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Dok doživljavaš </w:t>
      </w:r>
      <w:r w:rsidR="001E67FB"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pomenuto iskustvo, pokušaj da osetiš gde se tačno nalazi tvoj ja-osećaj, tvoje Trenutno Ja. Ako imaš </w:t>
      </w:r>
      <w:r w:rsidR="0079592E" w:rsidRPr="0079592E">
        <w:rPr>
          <w:rFonts w:cs="Arial"/>
          <w:sz w:val="24"/>
          <w:szCs w:val="24"/>
          <w:shd w:val="clear" w:color="auto" w:fill="FFFFFF"/>
          <w:lang w:val="sr-Latn-RS"/>
        </w:rPr>
        <w:t>po</w:t>
      </w:r>
      <w:r w:rsidR="001E67FB" w:rsidRPr="0079592E">
        <w:rPr>
          <w:rFonts w:cs="Arial"/>
          <w:sz w:val="24"/>
          <w:szCs w:val="24"/>
          <w:shd w:val="clear" w:color="auto" w:fill="FFFFFF"/>
          <w:lang w:val="sr-Latn-RS"/>
        </w:rPr>
        <w:t>teškoće da osetiš gde je lociran tvoj ja-osećaj, upitaj sebe: „Iz koje tačke gledišta doživljavam stvarnost?“</w:t>
      </w:r>
      <w:r w:rsidR="0079592E"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 ili</w:t>
      </w:r>
      <w:r w:rsidR="001E67FB"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 „Gde je centar moga bića sada?“ ili „Gde osećam svoje ja?“ Trenutno Ja se kod većine ljudi najčešće nalazi u glavi, a ponekad i u vratu ili gornjem delu grudi. U ređim slučajevima, Trenutno Ja </w:t>
      </w:r>
      <w:r w:rsidR="0079592E"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može da bude locirano i u drugim delovima tela, pa čak i izvan njega. </w:t>
      </w:r>
    </w:p>
    <w:p w:rsidR="0079592E" w:rsidRPr="0079592E" w:rsidRDefault="0079592E" w:rsidP="003A62CB">
      <w:pPr>
        <w:ind w:left="360"/>
        <w:rPr>
          <w:rFonts w:cs="Arial"/>
          <w:sz w:val="24"/>
          <w:szCs w:val="24"/>
          <w:shd w:val="clear" w:color="auto" w:fill="FFFFFF"/>
          <w:lang w:val="sr-Latn-ME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>U ovoj fazi, dakle, treba da što jasnije lociraš svoje Trenutno Ja. Jednostavno oseti da je trenutni centar tvoga bića u tom malom prostoru, lopti ili tački na određenom mestu. Nastoj da nekoliko trenutaka jednostavno „bivstvuješ“ u toj lopti. Ti si unutar te lopte.</w:t>
      </w:r>
    </w:p>
    <w:p w:rsidR="003A62CB" w:rsidRPr="0079592E" w:rsidRDefault="003A62CB" w:rsidP="003A62CB">
      <w:pPr>
        <w:numPr>
          <w:ilvl w:val="0"/>
          <w:numId w:val="1"/>
        </w:numPr>
        <w:rPr>
          <w:rFonts w:cs="Arial"/>
          <w:i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 xml:space="preserve">Dok udišeš vazduh u pluća, munjevitom brzinom proširi osećaj svog </w:t>
      </w:r>
      <w:r w:rsidR="00DC2157">
        <w:rPr>
          <w:rFonts w:cs="Arial"/>
          <w:i/>
          <w:sz w:val="24"/>
          <w:szCs w:val="24"/>
          <w:shd w:val="clear" w:color="auto" w:fill="FFFFFF"/>
          <w:lang w:val="sr-Latn-RS"/>
        </w:rPr>
        <w:t>Trenutnog</w:t>
      </w: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 xml:space="preserve"> Ja, sve do tačke gde taj ja-osećaj nadrasta čitavu egzistenciju i u kojoj je preostala čista svest.</w:t>
      </w:r>
    </w:p>
    <w:p w:rsidR="0079592E" w:rsidRPr="0079592E" w:rsidRDefault="0079592E" w:rsidP="0079592E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Sada obrati pažnju na disanje i sa prvim sledećim udisajem kreni da se velikom brzinom širiš na sve strane. Znači, ti, </w:t>
      </w:r>
      <w:r w:rsidR="00DC2157">
        <w:rPr>
          <w:rFonts w:cs="Arial"/>
          <w:sz w:val="24"/>
          <w:szCs w:val="24"/>
          <w:shd w:val="clear" w:color="auto" w:fill="FFFFFF"/>
          <w:lang w:val="sr-Latn-RS"/>
        </w:rPr>
        <w:t>t</w:t>
      </w:r>
      <w:r w:rsidRPr="0079592E">
        <w:rPr>
          <w:rFonts w:cs="Arial"/>
          <w:sz w:val="24"/>
          <w:szCs w:val="24"/>
          <w:shd w:val="clear" w:color="auto" w:fill="FFFFFF"/>
          <w:lang w:val="sr-Latn-RS"/>
        </w:rPr>
        <w:t>a malena loptica svesti, tvoje Trenutno Ja, širiš se neizmernom brzinom. Zamišljaj i oseti to širenje. U treptaju oka, ti već „obuhvataš“ svoje telo, pa zatim prostoriju u kojoj se nalaziš, pa zgradu, pa grad, pa državu, pa celu planetu Zemlju, pa Sunčev sistem, pa galaksiju Mlečni put, neizmerna kosmička prostranstva, čitav Univerzum, a ukoliko veruješ i u Multiverzum, zamisli da si se toliko proširio da su svi nebrojeni raznovrsni Univerzumi sada unutar tebe i da postaju sve manji i manji. Širiš se izvan čitavog postojanja, u… Ništa…Čistu Svest…Prapostojanje…</w:t>
      </w:r>
    </w:p>
    <w:p w:rsidR="0079592E" w:rsidRPr="00832549" w:rsidRDefault="0079592E" w:rsidP="0079592E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Na početku praktikovanja ove tehnike, verovatno nećeš „stići“ da se širiš takvom brzinom da „ostaviš iza sebe“ čitavo Postojanje u jednom jedinom uzdahu. To nije problem. Kreni slobodno sa normalnim izdisanjem, i za to vreme možeš da nastaviš ekspanziju Trenutnog Ja, ili samo pauziraj ekspanziju do počeka narednog udisaja, i zatim je nastavi. Kako ti odgovara. </w:t>
      </w:r>
    </w:p>
    <w:p w:rsidR="0079592E" w:rsidRPr="0079592E" w:rsidRDefault="0079592E" w:rsidP="0079592E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>Zbog ovoga je dobro da, pre nego što počneš da praktikuješ ovu tehniku, desetak ili više puta uvežbavaš proces širenja – da vizualizuješ u mislima kako se brzo širiš, prolazeći sve navedene međukorake. Na taj način će ti ovaj proces postati rutinski i utisnuće se u tvoj podsvesni um.</w:t>
      </w:r>
    </w:p>
    <w:p w:rsidR="003A62CB" w:rsidRPr="0079592E" w:rsidRDefault="003A62CB" w:rsidP="003A62CB">
      <w:pPr>
        <w:numPr>
          <w:ilvl w:val="0"/>
          <w:numId w:val="1"/>
        </w:numPr>
        <w:rPr>
          <w:rFonts w:cs="Arial"/>
          <w:i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>Dok izdišeš vazduh, zamisli da se čitavo postojanje ispred tebe smanjuje i nestaje u toj čistoj svesti.</w:t>
      </w:r>
    </w:p>
    <w:p w:rsidR="0079592E" w:rsidRPr="0079592E" w:rsidRDefault="0079592E" w:rsidP="0079592E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Sada, kada si se tokom faze udisaja proširio izvan granica Svega, čitavo Postojanje, sve što je ikada postojalo i što će postojati, svekoliki Univerzumi, sve je koncentrisano u jednu jedinu loptu koju vidiš. </w:t>
      </w:r>
    </w:p>
    <w:p w:rsidR="0079592E" w:rsidRPr="0079592E" w:rsidRDefault="0079592E" w:rsidP="0079592E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 xml:space="preserve">Počinješ polako sa izdisajem, tokom kojeg se ta lopta svekolikog Postojanja sve više smanjuje, kako ti nastavljaš i dalje da se širiš ogromnom brzinom u Ništa. To ništavilo nije ni mrak, ni svetlo, nema nikakav kvalitet ni osobinu. Naposletku, Postojanje potpuno nestaje i ujedno nestaju bilo kakve granice tvog bića, tvoje svesti, jer nikakva referenca više ne postoji. Uvidećeš da je preostala jedino čista Svest. </w:t>
      </w:r>
    </w:p>
    <w:p w:rsidR="003A62CB" w:rsidRPr="0079592E" w:rsidRDefault="003A62CB" w:rsidP="003A62CB">
      <w:pPr>
        <w:numPr>
          <w:ilvl w:val="0"/>
          <w:numId w:val="1"/>
        </w:numPr>
        <w:rPr>
          <w:rFonts w:cs="Arial"/>
          <w:i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lastRenderedPageBreak/>
        <w:t xml:space="preserve">Ostani još malo u toj čistoj </w:t>
      </w:r>
      <w:r w:rsidR="0079592E"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>Svesti</w:t>
      </w: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>. Postani sves</w:t>
      </w:r>
      <w:r w:rsidR="0079592E"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>tan</w:t>
      </w:r>
      <w:r w:rsidRPr="0079592E">
        <w:rPr>
          <w:rFonts w:cs="Arial"/>
          <w:i/>
          <w:sz w:val="24"/>
          <w:szCs w:val="24"/>
          <w:shd w:val="clear" w:color="auto" w:fill="FFFFFF"/>
          <w:lang w:val="sr-Latn-RS"/>
        </w:rPr>
        <w:t xml:space="preserve"> da ne postoji "ja" niti bilo šta drugo.</w:t>
      </w:r>
    </w:p>
    <w:p w:rsidR="0079592E" w:rsidRPr="0079592E" w:rsidRDefault="0079592E" w:rsidP="0079592E">
      <w:pPr>
        <w:ind w:left="360"/>
        <w:rPr>
          <w:rFonts w:cs="Arial"/>
          <w:sz w:val="24"/>
          <w:szCs w:val="24"/>
          <w:shd w:val="clear" w:color="auto" w:fill="FFFFFF"/>
          <w:lang w:val="sr-Latn-RS"/>
        </w:rPr>
      </w:pPr>
      <w:r w:rsidRPr="0079592E">
        <w:rPr>
          <w:rFonts w:cs="Arial"/>
          <w:sz w:val="24"/>
          <w:szCs w:val="24"/>
          <w:shd w:val="clear" w:color="auto" w:fill="FFFFFF"/>
          <w:lang w:val="sr-Latn-RS"/>
        </w:rPr>
        <w:t>Ova faza je važna da se stabilizuje iskustvo čiste svesti, jednostavnog bivstvovanja. Otvori potpuno svoje oči i nastavi da doživljavaš Prazninu, istovremeno gledajući oko sebe i polako prebacujući svoj fokus na svoje fizičko telo i okolinu.</w:t>
      </w:r>
    </w:p>
    <w:p w:rsidR="003A62CB" w:rsidRPr="0079592E" w:rsidRDefault="003A62CB" w:rsidP="0079592E">
      <w:pPr>
        <w:rPr>
          <w:sz w:val="24"/>
          <w:szCs w:val="24"/>
          <w:lang w:val="sr-Latn-RS"/>
        </w:rPr>
      </w:pPr>
    </w:p>
    <w:sectPr w:rsidR="003A62CB" w:rsidRPr="0079592E" w:rsidSect="00692A92">
      <w:pgSz w:w="11907" w:h="16840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59CE" w:rsidRDefault="002F59CE" w:rsidP="00832549">
      <w:pPr>
        <w:spacing w:after="0" w:line="240" w:lineRule="auto"/>
      </w:pPr>
      <w:r>
        <w:separator/>
      </w:r>
    </w:p>
  </w:endnote>
  <w:endnote w:type="continuationSeparator" w:id="0">
    <w:p w:rsidR="002F59CE" w:rsidRDefault="002F59CE" w:rsidP="00832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59CE" w:rsidRDefault="002F59CE" w:rsidP="00832549">
      <w:pPr>
        <w:spacing w:after="0" w:line="240" w:lineRule="auto"/>
      </w:pPr>
      <w:r>
        <w:separator/>
      </w:r>
    </w:p>
  </w:footnote>
  <w:footnote w:type="continuationSeparator" w:id="0">
    <w:p w:rsidR="002F59CE" w:rsidRDefault="002F59CE" w:rsidP="00832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3D5945"/>
    <w:multiLevelType w:val="hybridMultilevel"/>
    <w:tmpl w:val="6232950A"/>
    <w:lvl w:ilvl="0" w:tplc="2C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080" w:hanging="360"/>
      </w:pPr>
    </w:lvl>
    <w:lvl w:ilvl="2" w:tplc="2C1A001B" w:tentative="1">
      <w:start w:val="1"/>
      <w:numFmt w:val="lowerRoman"/>
      <w:lvlText w:val="%3."/>
      <w:lvlJc w:val="right"/>
      <w:pPr>
        <w:ind w:left="1800" w:hanging="180"/>
      </w:pPr>
    </w:lvl>
    <w:lvl w:ilvl="3" w:tplc="2C1A000F" w:tentative="1">
      <w:start w:val="1"/>
      <w:numFmt w:val="decimal"/>
      <w:lvlText w:val="%4."/>
      <w:lvlJc w:val="left"/>
      <w:pPr>
        <w:ind w:left="2520" w:hanging="360"/>
      </w:pPr>
    </w:lvl>
    <w:lvl w:ilvl="4" w:tplc="2C1A0019" w:tentative="1">
      <w:start w:val="1"/>
      <w:numFmt w:val="lowerLetter"/>
      <w:lvlText w:val="%5."/>
      <w:lvlJc w:val="left"/>
      <w:pPr>
        <w:ind w:left="3240" w:hanging="360"/>
      </w:pPr>
    </w:lvl>
    <w:lvl w:ilvl="5" w:tplc="2C1A001B" w:tentative="1">
      <w:start w:val="1"/>
      <w:numFmt w:val="lowerRoman"/>
      <w:lvlText w:val="%6."/>
      <w:lvlJc w:val="right"/>
      <w:pPr>
        <w:ind w:left="3960" w:hanging="180"/>
      </w:pPr>
    </w:lvl>
    <w:lvl w:ilvl="6" w:tplc="2C1A000F" w:tentative="1">
      <w:start w:val="1"/>
      <w:numFmt w:val="decimal"/>
      <w:lvlText w:val="%7."/>
      <w:lvlJc w:val="left"/>
      <w:pPr>
        <w:ind w:left="4680" w:hanging="360"/>
      </w:pPr>
    </w:lvl>
    <w:lvl w:ilvl="7" w:tplc="2C1A0019" w:tentative="1">
      <w:start w:val="1"/>
      <w:numFmt w:val="lowerLetter"/>
      <w:lvlText w:val="%8."/>
      <w:lvlJc w:val="left"/>
      <w:pPr>
        <w:ind w:left="5400" w:hanging="360"/>
      </w:pPr>
    </w:lvl>
    <w:lvl w:ilvl="8" w:tplc="2C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0MLc0sDAzMDQ1MDZT0lEKTi0uzszPAykwqgUAvZlqrSwAAAA="/>
  </w:docVars>
  <w:rsids>
    <w:rsidRoot w:val="003A62CB"/>
    <w:rsid w:val="0012758B"/>
    <w:rsid w:val="001E67FB"/>
    <w:rsid w:val="00231EA3"/>
    <w:rsid w:val="002F59CE"/>
    <w:rsid w:val="00301120"/>
    <w:rsid w:val="0036292C"/>
    <w:rsid w:val="003A62CB"/>
    <w:rsid w:val="004D01EB"/>
    <w:rsid w:val="00692A92"/>
    <w:rsid w:val="00714AC2"/>
    <w:rsid w:val="0079592E"/>
    <w:rsid w:val="00832549"/>
    <w:rsid w:val="008C6990"/>
    <w:rsid w:val="00BD02BE"/>
    <w:rsid w:val="00DC2157"/>
    <w:rsid w:val="00DF4B2F"/>
    <w:rsid w:val="00E205B5"/>
    <w:rsid w:val="00F02814"/>
    <w:rsid w:val="00FE2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B03822"/>
  <w14:defaultImageDpi w14:val="32767"/>
  <w15:chartTrackingRefBased/>
  <w15:docId w15:val="{E3F322AD-DC90-433E-8B12-EA8CCACF5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F4B2F"/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6292C"/>
    <w:pPr>
      <w:keepNext/>
      <w:keepLines/>
      <w:spacing w:before="40" w:after="0" w:line="240" w:lineRule="auto"/>
      <w:jc w:val="center"/>
      <w:outlineLvl w:val="2"/>
    </w:pPr>
    <w:rPr>
      <w:rFonts w:asciiTheme="majorHAnsi" w:eastAsiaTheme="majorEastAsia" w:hAnsiTheme="majorHAnsi" w:cstheme="majorBidi"/>
      <w:color w:val="000000" w:themeColor="text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6292C"/>
    <w:rPr>
      <w:rFonts w:asciiTheme="majorHAnsi" w:eastAsiaTheme="majorEastAsia" w:hAnsiTheme="majorHAnsi" w:cstheme="majorBidi"/>
      <w:color w:val="000000" w:themeColor="text1"/>
      <w:sz w:val="26"/>
    </w:rPr>
  </w:style>
  <w:style w:type="paragraph" w:styleId="Header">
    <w:name w:val="header"/>
    <w:basedOn w:val="Normal"/>
    <w:link w:val="HeaderChar"/>
    <w:uiPriority w:val="99"/>
    <w:unhideWhenUsed/>
    <w:rsid w:val="008325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549"/>
  </w:style>
  <w:style w:type="paragraph" w:styleId="Footer">
    <w:name w:val="footer"/>
    <w:basedOn w:val="Normal"/>
    <w:link w:val="FooterChar"/>
    <w:uiPriority w:val="99"/>
    <w:unhideWhenUsed/>
    <w:rsid w:val="008325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5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683E6-ABD9-4BA7-9682-AF53AEA91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bo</dc:creator>
  <cp:keywords/>
  <dc:description/>
  <cp:lastModifiedBy>Nebo</cp:lastModifiedBy>
  <cp:revision>3</cp:revision>
  <dcterms:created xsi:type="dcterms:W3CDTF">2017-03-26T18:46:00Z</dcterms:created>
  <dcterms:modified xsi:type="dcterms:W3CDTF">2017-04-02T11:19:00Z</dcterms:modified>
</cp:coreProperties>
</file>